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71b7ffd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71b7ffd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1:58:40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UlEQVR42s1WwQ3EMAhDtwD7b+kNONvp9dPPSebRqGqTPiwwNqTmsVCv+ldVPZieaviATz3Xv/+KQNMQFp9zCPGqWzCMtX1YwBMKM13Da1GLQW/gMVdt0OgN/lTSey3UV4so3DA+ayjlT2JBUS3V1mIYXxeIdT5kMc63HBaTxZFijGfa5A+5L8a7jCE9640Uj1mKtAHDowqR8icYgda4yhXHN23q+sglr4fKqtCsmMr9pujkDR+w0A9k3LH0qMKcP1Gm1uLq5v2K4VF0p7NQ3LH+3Jtx6y/nTxIed2iPu9hvkrAmnPSMBbxRlp7Cfdp+3p+V8/y0szA/WFY72ZNuY77JdYKbpXmuxtK2HGblflA2sU8794OrUy/My3EDNHcy3yzUV6rzFoj5e/d99wvu32LqdsSYfQ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boom. got the oauth working for a single user account. now, i gotta</w:t>
      </w:r>
      <w:r>
        <w:t xml:space="preserve"> </w:t>
      </w:r>
      <w:r>
        <w:t xml:space="preserve">finish up my momento to day one script..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71b7ffd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1:58:40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571b7ffd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571b7ffd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71b7ffd</dc:title>
  <dc:creator/>
  <cp:keywords/>
  <dcterms:created xsi:type="dcterms:W3CDTF">2026-05-07T01:58:40Z</dcterms:created>
  <dcterms:modified xsi:type="dcterms:W3CDTF">2026-05-07T01:5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